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61C55" w14:textId="63492969" w:rsidR="00A814B8" w:rsidRPr="00FD0AB2" w:rsidRDefault="00FD0AB2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 w:cs="Optima-Regular"/>
          <w:sz w:val="20"/>
          <w:szCs w:val="20"/>
          <w:lang w:val="es-CL"/>
        </w:rPr>
      </w:pPr>
      <w:r w:rsidRPr="00FD0AB2">
        <w:rPr>
          <w:rFonts w:ascii="Futura Bk BT" w:hAnsi="Futura Bk BT" w:cs="Optima-Regular"/>
          <w:sz w:val="20"/>
          <w:szCs w:val="20"/>
          <w:lang w:val="es-CL"/>
        </w:rPr>
        <w:t>Escalas de Bienestar Psicológico de Ryff (EBP)</w:t>
      </w:r>
    </w:p>
    <w:p w14:paraId="08C67FEF" w14:textId="7332D795" w:rsidR="00FD0AB2" w:rsidRDefault="00FD0AB2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706"/>
      </w:tblGrid>
      <w:tr w:rsidR="00FD0AB2" w14:paraId="72DA930A" w14:textId="77777777" w:rsidTr="00FD0AB2">
        <w:tc>
          <w:tcPr>
            <w:tcW w:w="2122" w:type="dxa"/>
          </w:tcPr>
          <w:p w14:paraId="1B119684" w14:textId="2276E885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Autoaceptación</w:t>
            </w:r>
          </w:p>
        </w:tc>
        <w:tc>
          <w:tcPr>
            <w:tcW w:w="6706" w:type="dxa"/>
          </w:tcPr>
          <w:p w14:paraId="0CC81502" w14:textId="49281724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apacidad de una persona de sentirse bien consigo misma, aun siendo consciente de sus propias limitaciones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40EAAB2A" w14:textId="77777777" w:rsidTr="00FD0AB2">
        <w:tc>
          <w:tcPr>
            <w:tcW w:w="2122" w:type="dxa"/>
          </w:tcPr>
          <w:p w14:paraId="4647D201" w14:textId="6EEA1BF3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Relaciones positivas</w:t>
            </w:r>
          </w:p>
        </w:tc>
        <w:tc>
          <w:tcPr>
            <w:tcW w:w="6706" w:type="dxa"/>
          </w:tcPr>
          <w:p w14:paraId="27079212" w14:textId="653EFBF4" w:rsidR="00FD0AB2" w:rsidRP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Percepción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que se tiene del establecimiento de relaciones</w:t>
            </w:r>
          </w:p>
          <w:p w14:paraId="687B739C" w14:textId="77777777" w:rsidR="00FD0AB2" w:rsidRP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sociales estables y de tener amigos en los que puede</w:t>
            </w:r>
          </w:p>
          <w:p w14:paraId="4C505571" w14:textId="220C986C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confiar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5E7A0080" w14:textId="77777777" w:rsidTr="00FD0AB2">
        <w:tc>
          <w:tcPr>
            <w:tcW w:w="2122" w:type="dxa"/>
          </w:tcPr>
          <w:p w14:paraId="0314D433" w14:textId="5997DCFA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A</w:t>
            </w:r>
            <w:r w:rsidR="00FD0AB2" w:rsidRPr="00FD0AB2">
              <w:rPr>
                <w:rFonts w:ascii="Futura Bk BT" w:hAnsi="Futura Bk BT"/>
              </w:rPr>
              <w:t>utonomía</w:t>
            </w:r>
          </w:p>
          <w:p w14:paraId="05B53F4E" w14:textId="2103F972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  <w:tc>
          <w:tcPr>
            <w:tcW w:w="6706" w:type="dxa"/>
          </w:tcPr>
          <w:p w14:paraId="154A4D09" w14:textId="584020A1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</w:t>
            </w:r>
            <w:r w:rsidRPr="00FD0AB2">
              <w:rPr>
                <w:rFonts w:ascii="Futura Bk BT" w:hAnsi="Futura Bk BT"/>
              </w:rPr>
              <w:t>apacidad de una persona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para resistir en mayor medida la presión social y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autorregular su comportamiento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4C9BA223" w14:textId="77777777" w:rsidTr="00FD0AB2">
        <w:tc>
          <w:tcPr>
            <w:tcW w:w="2122" w:type="dxa"/>
          </w:tcPr>
          <w:p w14:paraId="44B1444B" w14:textId="43DC1B1B" w:rsidR="00FD0AB2" w:rsidRP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D</w:t>
            </w:r>
            <w:r w:rsidR="00FD0AB2" w:rsidRPr="00FD0AB2">
              <w:rPr>
                <w:rFonts w:ascii="Futura Bk BT" w:hAnsi="Futura Bk BT"/>
              </w:rPr>
              <w:t>ominio del</w:t>
            </w:r>
          </w:p>
          <w:p w14:paraId="09720B1D" w14:textId="5F95D499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entorno</w:t>
            </w:r>
          </w:p>
        </w:tc>
        <w:tc>
          <w:tcPr>
            <w:tcW w:w="6706" w:type="dxa"/>
          </w:tcPr>
          <w:p w14:paraId="77211E7D" w14:textId="62B02638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H</w:t>
            </w:r>
            <w:r w:rsidRPr="00FD0AB2">
              <w:rPr>
                <w:rFonts w:ascii="Futura Bk BT" w:hAnsi="Futura Bk BT"/>
              </w:rPr>
              <w:t>abilidad personal para elegir o crear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entornos favorables para satisfacer los deseos y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las necesidades propias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6F8410DD" w14:textId="77777777" w:rsidTr="00FD0AB2">
        <w:tc>
          <w:tcPr>
            <w:tcW w:w="2122" w:type="dxa"/>
          </w:tcPr>
          <w:p w14:paraId="09A7F4F5" w14:textId="34DAB12D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</w:t>
            </w:r>
            <w:r w:rsidR="00FD0AB2" w:rsidRPr="00FD0AB2">
              <w:rPr>
                <w:rFonts w:ascii="Futura Bk BT" w:hAnsi="Futura Bk BT"/>
              </w:rPr>
              <w:t>recimiento personal</w:t>
            </w:r>
          </w:p>
        </w:tc>
        <w:tc>
          <w:tcPr>
            <w:tcW w:w="6706" w:type="dxa"/>
          </w:tcPr>
          <w:p w14:paraId="0B6CFF1F" w14:textId="2F309F93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E</w:t>
            </w:r>
            <w:r w:rsidR="00FD0AB2" w:rsidRPr="00FD0AB2">
              <w:rPr>
                <w:rFonts w:ascii="Futura Bk BT" w:hAnsi="Futura Bk BT"/>
              </w:rPr>
              <w:t>mpeño por desarrollar las potencialidades, por</w:t>
            </w:r>
            <w:r w:rsidR="00FD0AB2"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>seguir creciendo como persona y llevar al máximo</w:t>
            </w:r>
            <w:r w:rsidR="00FD0AB2"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 xml:space="preserve">sus </w:t>
            </w:r>
            <w:r w:rsidRPr="00FD0AB2">
              <w:rPr>
                <w:rFonts w:ascii="Futura Bk BT" w:hAnsi="Futura Bk BT"/>
              </w:rPr>
              <w:t>capacidades.</w:t>
            </w:r>
          </w:p>
        </w:tc>
      </w:tr>
      <w:tr w:rsidR="00FD0AB2" w14:paraId="1B442779" w14:textId="77777777" w:rsidTr="00FD0AB2">
        <w:tc>
          <w:tcPr>
            <w:tcW w:w="2122" w:type="dxa"/>
          </w:tcPr>
          <w:p w14:paraId="3887EEDD" w14:textId="5EC4C802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P</w:t>
            </w:r>
            <w:r w:rsidR="00FD0AB2" w:rsidRPr="00FD0AB2">
              <w:rPr>
                <w:rFonts w:ascii="Futura Bk BT" w:hAnsi="Futura Bk BT"/>
              </w:rPr>
              <w:t>ropósito en la vida</w:t>
            </w:r>
          </w:p>
        </w:tc>
        <w:tc>
          <w:tcPr>
            <w:tcW w:w="6706" w:type="dxa"/>
          </w:tcPr>
          <w:p w14:paraId="51E3626F" w14:textId="1022FD3D" w:rsidR="00FD0AB2" w:rsidRDefault="004E2DF6" w:rsidP="004E2DF6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</w:t>
            </w:r>
            <w:r w:rsidR="00FD0AB2" w:rsidRPr="00FD0AB2">
              <w:rPr>
                <w:rFonts w:ascii="Futura Bk BT" w:hAnsi="Futura Bk BT"/>
              </w:rPr>
              <w:t>apacidad de la persona de definir</w:t>
            </w:r>
            <w:r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>una serie de objetivos que le permiten dotar a su</w:t>
            </w:r>
            <w:r w:rsidR="00FD0AB2"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>vida de cierto sentido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464CD942" w14:textId="77777777" w:rsidTr="00FD0AB2">
        <w:tc>
          <w:tcPr>
            <w:tcW w:w="2122" w:type="dxa"/>
          </w:tcPr>
          <w:p w14:paraId="20AB1D0F" w14:textId="77777777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  <w:tc>
          <w:tcPr>
            <w:tcW w:w="6706" w:type="dxa"/>
          </w:tcPr>
          <w:p w14:paraId="5F868298" w14:textId="77777777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</w:tr>
    </w:tbl>
    <w:p w14:paraId="00855D34" w14:textId="0AF84C28" w:rsidR="00FD0AB2" w:rsidRDefault="00FD0AB2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728E4E14" w14:textId="26DB81B7" w:rsidR="00A515A7" w:rsidRDefault="00A515A7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SE</w:t>
      </w:r>
    </w:p>
    <w:p w14:paraId="4E0C0D98" w14:textId="3F724EF8" w:rsidR="00A515A7" w:rsidRDefault="00A515A7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A515A7" w14:paraId="655722F6" w14:textId="77777777" w:rsidTr="00A515A7">
        <w:tc>
          <w:tcPr>
            <w:tcW w:w="4414" w:type="dxa"/>
          </w:tcPr>
          <w:p w14:paraId="0A97D14E" w14:textId="7F194256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SSI (</w:t>
            </w:r>
            <w:r w:rsidRPr="00A515A7">
              <w:rPr>
                <w:rFonts w:ascii="Futura Bk BT" w:hAnsi="Futura Bk BT"/>
              </w:rPr>
              <w:t>índice de puntaje estacional</w:t>
            </w:r>
            <w:r>
              <w:t>)</w:t>
            </w:r>
          </w:p>
        </w:tc>
        <w:tc>
          <w:tcPr>
            <w:tcW w:w="4414" w:type="dxa"/>
          </w:tcPr>
          <w:p w14:paraId="7D454438" w14:textId="77777777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</w:tr>
      <w:tr w:rsidR="00A515A7" w14:paraId="4E6E764D" w14:textId="77777777" w:rsidTr="00A515A7">
        <w:tc>
          <w:tcPr>
            <w:tcW w:w="4414" w:type="dxa"/>
          </w:tcPr>
          <w:p w14:paraId="5AE512B4" w14:textId="331DEE60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SAD</w:t>
            </w:r>
          </w:p>
        </w:tc>
        <w:tc>
          <w:tcPr>
            <w:tcW w:w="4414" w:type="dxa"/>
          </w:tcPr>
          <w:p w14:paraId="210B6D57" w14:textId="41768323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A515A7">
              <w:rPr>
                <w:rFonts w:ascii="Futura Bk BT" w:hAnsi="Futura Bk BT"/>
              </w:rPr>
              <w:t>refleja un cuadro depresivo con un patrón estacional</w:t>
            </w:r>
          </w:p>
        </w:tc>
      </w:tr>
      <w:tr w:rsidR="00A515A7" w14:paraId="0B130947" w14:textId="77777777" w:rsidTr="00A515A7">
        <w:tc>
          <w:tcPr>
            <w:tcW w:w="4414" w:type="dxa"/>
          </w:tcPr>
          <w:p w14:paraId="7EBD3DB0" w14:textId="4951A81A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Winter Blues</w:t>
            </w:r>
          </w:p>
        </w:tc>
        <w:tc>
          <w:tcPr>
            <w:tcW w:w="4414" w:type="dxa"/>
          </w:tcPr>
          <w:p w14:paraId="3CF48159" w14:textId="62B95692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A515A7">
              <w:rPr>
                <w:rFonts w:ascii="Futura Bk BT" w:hAnsi="Futura Bk BT"/>
              </w:rPr>
              <w:t xml:space="preserve">el cual es una forma más leve de TAE, un </w:t>
            </w:r>
            <w:proofErr w:type="spellStart"/>
            <w:r w:rsidRPr="00A515A7">
              <w:rPr>
                <w:rFonts w:ascii="Futura Bk BT" w:hAnsi="Futura Bk BT"/>
              </w:rPr>
              <w:t>sub-síndrome</w:t>
            </w:r>
            <w:proofErr w:type="spellEnd"/>
            <w:r w:rsidRPr="00A515A7">
              <w:rPr>
                <w:rFonts w:ascii="Futura Bk BT" w:hAnsi="Futura Bk BT"/>
              </w:rPr>
              <w:t xml:space="preserve"> (TAE-S)</w:t>
            </w:r>
          </w:p>
        </w:tc>
      </w:tr>
      <w:tr w:rsidR="00A515A7" w14:paraId="2F9A92FE" w14:textId="77777777" w:rsidTr="00A515A7">
        <w:tc>
          <w:tcPr>
            <w:tcW w:w="4414" w:type="dxa"/>
          </w:tcPr>
          <w:p w14:paraId="7457A961" w14:textId="704E9F3F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A515A7">
              <w:rPr>
                <w:rFonts w:ascii="Futura Bk BT" w:hAnsi="Futura Bk BT"/>
              </w:rPr>
              <w:t>Puntaje típico promedio</w:t>
            </w:r>
          </w:p>
        </w:tc>
        <w:tc>
          <w:tcPr>
            <w:tcW w:w="4414" w:type="dxa"/>
          </w:tcPr>
          <w:p w14:paraId="6209DE1B" w14:textId="651D13A4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C211D0">
              <w:rPr>
                <w:i/>
              </w:rPr>
              <w:t>no presenta ningún síndrome estacional</w:t>
            </w:r>
          </w:p>
        </w:tc>
      </w:tr>
    </w:tbl>
    <w:p w14:paraId="1F4C5643" w14:textId="2E46FB00" w:rsidR="00A515A7" w:rsidRDefault="00A515A7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7417E984" w14:textId="546667D6" w:rsidR="00E9012F" w:rsidRDefault="00E9012F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77AA5262" w14:textId="3B39EB0B" w:rsidR="00E9012F" w:rsidRDefault="00E9012F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Resultados</w:t>
      </w:r>
      <w:r w:rsidR="0036451F">
        <w:rPr>
          <w:rFonts w:ascii="Futura Bk BT" w:hAnsi="Futura Bk BT"/>
        </w:rPr>
        <w:t xml:space="preserve"> a destacar en el articulo</w:t>
      </w:r>
    </w:p>
    <w:p w14:paraId="1578823C" w14:textId="4B28E880" w:rsidR="00E9012F" w:rsidRDefault="00E9012F" w:rsidP="00FD0AB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3F08970F" w14:textId="77777777" w:rsidR="00E9012F" w:rsidRDefault="00E9012F" w:rsidP="00E9012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Por genero</w:t>
      </w:r>
    </w:p>
    <w:p w14:paraId="2A9D96E7" w14:textId="77777777" w:rsidR="00E9012F" w:rsidRDefault="00E9012F" w:rsidP="00E9012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1B629554" w14:textId="0DDC3A5A" w:rsidR="00E9012F" w:rsidRDefault="00E9012F" w:rsidP="00E9012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Mayor </w:t>
      </w:r>
      <w:r w:rsidRPr="00E9012F">
        <w:rPr>
          <w:rFonts w:ascii="Futura Bk BT" w:hAnsi="Futura Bk BT"/>
        </w:rPr>
        <w:t xml:space="preserve">Riff, propósito de vida en hombres que en </w:t>
      </w:r>
      <w:r>
        <w:rPr>
          <w:rFonts w:ascii="Futura Bk BT" w:hAnsi="Futura Bk BT"/>
        </w:rPr>
        <w:t>mujeres</w:t>
      </w:r>
    </w:p>
    <w:p w14:paraId="54B752A8" w14:textId="60FDF93C" w:rsidR="00E9012F" w:rsidRDefault="00E9012F" w:rsidP="00E9012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Las mujeres son las que mayor declaran hacer deporte (60% vs 51% de los hombres)</w:t>
      </w:r>
    </w:p>
    <w:p w14:paraId="0A4F60F2" w14:textId="2246D7D7" w:rsidR="00E9012F" w:rsidRDefault="00E9012F" w:rsidP="00E9012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12D3283A" w14:textId="7E1D51C5" w:rsidR="00E9012F" w:rsidRDefault="00E9012F" w:rsidP="00E9012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Por SE</w:t>
      </w:r>
    </w:p>
    <w:p w14:paraId="45D6E954" w14:textId="553D7977" w:rsidR="00C559A5" w:rsidRDefault="00C559A5" w:rsidP="00C559A5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Hay </w:t>
      </w:r>
      <w:proofErr w:type="gramStart"/>
      <w:r>
        <w:rPr>
          <w:rFonts w:ascii="Futura Bk BT" w:hAnsi="Futura Bk BT"/>
        </w:rPr>
        <w:t>una gran porcentaje</w:t>
      </w:r>
      <w:proofErr w:type="gramEnd"/>
      <w:r>
        <w:rPr>
          <w:rFonts w:ascii="Futura Bk BT" w:hAnsi="Futura Bk BT"/>
        </w:rPr>
        <w:t xml:space="preserve"> de la población con </w:t>
      </w:r>
      <w:commentRangeStart w:id="0"/>
      <w:r>
        <w:rPr>
          <w:rFonts w:ascii="Futura Bk BT" w:hAnsi="Futura Bk BT"/>
        </w:rPr>
        <w:t xml:space="preserve">SAD y WB </w:t>
      </w:r>
      <w:commentRangeEnd w:id="0"/>
      <w:r w:rsidR="00A43E00">
        <w:rPr>
          <w:rStyle w:val="Refdecomentario"/>
        </w:rPr>
        <w:commentReference w:id="0"/>
      </w:r>
    </w:p>
    <w:p w14:paraId="32699F20" w14:textId="424CC7AD" w:rsidR="00A43E00" w:rsidRPr="00C559A5" w:rsidRDefault="00A43E00" w:rsidP="00C559A5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La mayoría no declara que es un problema </w:t>
      </w:r>
      <w:commentRangeStart w:id="1"/>
      <w:r>
        <w:rPr>
          <w:rFonts w:ascii="Futura Bk BT" w:hAnsi="Futura Bk BT"/>
        </w:rPr>
        <w:t>tener SE</w:t>
      </w:r>
      <w:commentRangeEnd w:id="1"/>
      <w:r>
        <w:rPr>
          <w:rStyle w:val="Refdecomentario"/>
        </w:rPr>
        <w:commentReference w:id="1"/>
      </w:r>
      <w:commentRangeStart w:id="2"/>
    </w:p>
    <w:p w14:paraId="7F3DF298" w14:textId="0FA4CB2A" w:rsidR="00E9012F" w:rsidRDefault="00E9012F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 w:rsidRPr="00E9012F">
        <w:rPr>
          <w:rFonts w:ascii="Futura Bk BT" w:hAnsi="Futura Bk BT"/>
        </w:rPr>
        <w:t xml:space="preserve">Se aprecia una asociación entre la intensidad del deporte realizado y la sensibilidad estacional, en donde aquellos que realizan ejercicio de baja intensidad hay una mayor proporción de personas con SAD, mientras que la proporción entre los niveles de </w:t>
      </w:r>
      <w:proofErr w:type="spellStart"/>
      <w:r w:rsidRPr="00E9012F">
        <w:rPr>
          <w:rFonts w:ascii="Futura Bk BT" w:hAnsi="Futura Bk BT"/>
        </w:rPr>
        <w:t>ss_index</w:t>
      </w:r>
      <w:proofErr w:type="spellEnd"/>
      <w:r w:rsidRPr="00E9012F">
        <w:rPr>
          <w:rFonts w:ascii="Futura Bk BT" w:hAnsi="Futura Bk BT"/>
        </w:rPr>
        <w:t xml:space="preserve"> se homogeniza a mayor intensidad. Quiere decir esto que una mayor intensidad durante el la realización de ejercicio podría vincularse a una menor sensibilidad estacional</w:t>
      </w:r>
      <w:commentRangeEnd w:id="2"/>
      <w:r w:rsidR="00C559A5">
        <w:rPr>
          <w:rStyle w:val="Refdecomentario"/>
        </w:rPr>
        <w:commentReference w:id="2"/>
      </w:r>
    </w:p>
    <w:p w14:paraId="4012B45E" w14:textId="6A71B9B0" w:rsidR="00EC3D30" w:rsidRDefault="00EC3D30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En el patrón invierno y mixto muestras diferencia dentro de sus patrones de SE. Mientras que el </w:t>
      </w:r>
      <w:r w:rsidR="004E2DF6">
        <w:rPr>
          <w:rFonts w:ascii="Futura Bk BT" w:hAnsi="Futura Bk BT"/>
        </w:rPr>
        <w:t>patrón</w:t>
      </w:r>
      <w:r>
        <w:rPr>
          <w:rFonts w:ascii="Futura Bk BT" w:hAnsi="Futura Bk BT"/>
        </w:rPr>
        <w:t xml:space="preserve"> de invierno </w:t>
      </w:r>
      <w:proofErr w:type="gramStart"/>
      <w:r>
        <w:rPr>
          <w:rFonts w:ascii="Futura Bk BT" w:hAnsi="Futura Bk BT"/>
        </w:rPr>
        <w:t>tiene  un</w:t>
      </w:r>
      <w:proofErr w:type="gramEnd"/>
      <w:r>
        <w:rPr>
          <w:rFonts w:ascii="Futura Bk BT" w:hAnsi="Futura Bk BT"/>
        </w:rPr>
        <w:t xml:space="preserve"> </w:t>
      </w:r>
      <w:r w:rsidR="004E2DF6">
        <w:rPr>
          <w:rFonts w:ascii="Futura Bk BT" w:hAnsi="Futura Bk BT"/>
        </w:rPr>
        <w:t>porcentaje</w:t>
      </w:r>
      <w:r>
        <w:rPr>
          <w:rFonts w:ascii="Futura Bk BT" w:hAnsi="Futura Bk BT"/>
        </w:rPr>
        <w:t xml:space="preserve"> </w:t>
      </w:r>
      <w:r w:rsidR="004E2DF6">
        <w:rPr>
          <w:rFonts w:ascii="Futura Bk BT" w:hAnsi="Futura Bk BT"/>
        </w:rPr>
        <w:t>homogéneo</w:t>
      </w:r>
      <w:r>
        <w:rPr>
          <w:rFonts w:ascii="Futura Bk BT" w:hAnsi="Futura Bk BT"/>
        </w:rPr>
        <w:t xml:space="preserve"> de SAD y Normal y un pequeño grupo </w:t>
      </w:r>
      <w:proofErr w:type="spellStart"/>
      <w:r>
        <w:rPr>
          <w:rFonts w:ascii="Futura Bk BT" w:hAnsi="Futura Bk BT"/>
        </w:rPr>
        <w:t>Wintwer</w:t>
      </w:r>
      <w:proofErr w:type="spellEnd"/>
      <w:r>
        <w:rPr>
          <w:rFonts w:ascii="Futura Bk BT" w:hAnsi="Futura Bk BT"/>
        </w:rPr>
        <w:t xml:space="preserve"> Blues, en el </w:t>
      </w:r>
      <w:proofErr w:type="spellStart"/>
      <w:r>
        <w:rPr>
          <w:rFonts w:ascii="Futura Bk BT" w:hAnsi="Futura Bk BT"/>
        </w:rPr>
        <w:t>Patron</w:t>
      </w:r>
      <w:proofErr w:type="spellEnd"/>
      <w:r>
        <w:rPr>
          <w:rFonts w:ascii="Futura Bk BT" w:hAnsi="Futura Bk BT"/>
        </w:rPr>
        <w:t xml:space="preserve"> mixto hay mayor SAD y un </w:t>
      </w:r>
      <w:r w:rsidR="009B5D42">
        <w:rPr>
          <w:rFonts w:ascii="Futura Bk BT" w:hAnsi="Futura Bk BT"/>
        </w:rPr>
        <w:t xml:space="preserve">menor e igual porcentaje de </w:t>
      </w:r>
      <w:r>
        <w:rPr>
          <w:rFonts w:ascii="Futura Bk BT" w:hAnsi="Futura Bk BT"/>
        </w:rPr>
        <w:t xml:space="preserve"> Winter blues y normal</w:t>
      </w:r>
    </w:p>
    <w:p w14:paraId="2A2C0529" w14:textId="34FF549C" w:rsidR="009B5D42" w:rsidRPr="00740095" w:rsidRDefault="009B5D42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commentRangeStart w:id="3"/>
      <w:r>
        <w:lastRenderedPageBreak/>
        <w:t>A mayor severidad percibida de la sensibilidad estacional existe una mayor proporción de casos con SAD</w:t>
      </w:r>
      <w:commentRangeEnd w:id="3"/>
      <w:r w:rsidR="00740095">
        <w:rPr>
          <w:rStyle w:val="Refdecomentario"/>
        </w:rPr>
        <w:commentReference w:id="3"/>
      </w:r>
    </w:p>
    <w:p w14:paraId="425DA32A" w14:textId="795F3F8F" w:rsidR="00740095" w:rsidRPr="004B4D6F" w:rsidRDefault="00740095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proofErr w:type="gramStart"/>
      <w:r>
        <w:t xml:space="preserve">La Severidad vs SS </w:t>
      </w:r>
      <w:proofErr w:type="spellStart"/>
      <w:r>
        <w:t>index</w:t>
      </w:r>
      <w:proofErr w:type="spellEnd"/>
      <w:r>
        <w:t>…</w:t>
      </w:r>
      <w:commentRangeStart w:id="4"/>
      <w:r>
        <w:t>que es significativo con qué?</w:t>
      </w:r>
      <w:commentRangeEnd w:id="4"/>
      <w:proofErr w:type="gramEnd"/>
      <w:r w:rsidR="0072533F">
        <w:rPr>
          <w:rStyle w:val="Refdecomentario"/>
        </w:rPr>
        <w:commentReference w:id="4"/>
      </w:r>
    </w:p>
    <w:p w14:paraId="071A5D20" w14:textId="77777777" w:rsidR="00740095" w:rsidRDefault="00740095" w:rsidP="004B4D6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718A5881" w14:textId="4A61056F" w:rsidR="004B4D6F" w:rsidRDefault="004B4D6F" w:rsidP="004B4D6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Deporte</w:t>
      </w:r>
    </w:p>
    <w:p w14:paraId="0FF984DB" w14:textId="5F931656" w:rsidR="004B4D6F" w:rsidRDefault="004B4D6F" w:rsidP="004B4D6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Severidad leve diferente Si hacen deporte (66%) vs no hacen deporte (34%)</w:t>
      </w:r>
    </w:p>
    <w:p w14:paraId="28CCBFE1" w14:textId="738DD07E" w:rsidR="00356F7D" w:rsidRDefault="00356F7D" w:rsidP="004B4D6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(Grafico todos los grados de severidad vs deporte)</w:t>
      </w:r>
    </w:p>
    <w:p w14:paraId="77F493FC" w14:textId="7CDE1CF6" w:rsidR="004B4D6F" w:rsidRDefault="004B4D6F" w:rsidP="004B4D6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7009F14A" w14:textId="77777777" w:rsidR="004B4D6F" w:rsidRPr="004B4D6F" w:rsidRDefault="004B4D6F" w:rsidP="004B4D6F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04FDC24B" w14:textId="325444EC" w:rsidR="009B5D42" w:rsidRDefault="009B5D42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RYFF</w:t>
      </w:r>
      <w:r w:rsidR="00C559A5">
        <w:rPr>
          <w:rFonts w:ascii="Futura Bk BT" w:hAnsi="Futura Bk BT"/>
        </w:rPr>
        <w:t xml:space="preserve"> vs SII (normal / WB / SAD)</w:t>
      </w:r>
      <w:r w:rsidR="000B525A">
        <w:rPr>
          <w:rFonts w:ascii="Futura Bk BT" w:hAnsi="Futura Bk BT"/>
        </w:rPr>
        <w:t xml:space="preserve"> </w:t>
      </w:r>
      <w:commentRangeStart w:id="5"/>
      <w:r w:rsidR="000B525A">
        <w:rPr>
          <w:rFonts w:ascii="Futura Bk BT" w:hAnsi="Futura Bk BT"/>
        </w:rPr>
        <w:t>(Grafica todos juntos)</w:t>
      </w:r>
      <w:commentRangeEnd w:id="5"/>
      <w:r w:rsidR="00A43E00">
        <w:rPr>
          <w:rStyle w:val="Refdecomentario"/>
        </w:rPr>
        <w:commentReference w:id="5"/>
      </w:r>
    </w:p>
    <w:p w14:paraId="0130FD78" w14:textId="77777777" w:rsidR="00A43E00" w:rsidRDefault="00A43E00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5D528009" w14:textId="330DFE9F" w:rsidR="00A43E00" w:rsidRDefault="00A43E00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 w:rsidRPr="00A43E00">
        <w:rPr>
          <w:rFonts w:ascii="Futura Bk BT" w:hAnsi="Futura Bk BT"/>
          <w:highlight w:val="yellow"/>
        </w:rPr>
        <w:t>Significancias</w:t>
      </w:r>
    </w:p>
    <w:p w14:paraId="5AFC2BFD" w14:textId="4F788350" w:rsidR="009B5D42" w:rsidRDefault="000B525A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Autoaceptación</w:t>
      </w:r>
      <w:r w:rsidR="009B5D42">
        <w:rPr>
          <w:rFonts w:ascii="Futura Bk BT" w:hAnsi="Futura Bk BT"/>
        </w:rPr>
        <w:t xml:space="preserve">: </w:t>
      </w:r>
    </w:p>
    <w:p w14:paraId="441353C3" w14:textId="34812F31" w:rsidR="009B5D42" w:rsidRPr="009B5D42" w:rsidRDefault="009B5D42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  <w:lang w:val="en-US"/>
        </w:rPr>
      </w:pPr>
      <w:r w:rsidRPr="009B5D42">
        <w:rPr>
          <w:rFonts w:ascii="Futura Bk BT" w:hAnsi="Futura Bk BT"/>
          <w:lang w:val="en-US"/>
        </w:rPr>
        <w:t xml:space="preserve">Normal (31) </w:t>
      </w:r>
      <w:proofErr w:type="gramStart"/>
      <w:r w:rsidRPr="009B5D42">
        <w:rPr>
          <w:rFonts w:ascii="Futura Bk BT" w:hAnsi="Futura Bk BT"/>
          <w:lang w:val="en-US"/>
        </w:rPr>
        <w:t>vs  SAD</w:t>
      </w:r>
      <w:proofErr w:type="gramEnd"/>
      <w:r w:rsidRPr="009B5D42">
        <w:rPr>
          <w:rFonts w:ascii="Futura Bk BT" w:hAnsi="Futura Bk BT"/>
          <w:lang w:val="en-US"/>
        </w:rPr>
        <w:t xml:space="preserve"> (27)</w:t>
      </w:r>
    </w:p>
    <w:p w14:paraId="6D18E3D6" w14:textId="77777777" w:rsidR="009B5D42" w:rsidRPr="009B5D42" w:rsidRDefault="009B5D42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  <w:lang w:val="en-US"/>
        </w:rPr>
      </w:pPr>
      <w:r w:rsidRPr="009B5D42">
        <w:rPr>
          <w:rFonts w:ascii="Futura Bk BT" w:hAnsi="Futura Bk BT"/>
          <w:lang w:val="en-US"/>
        </w:rPr>
        <w:t>Winter Blues (29) vs SAD (27)</w:t>
      </w:r>
    </w:p>
    <w:p w14:paraId="0F5A27B2" w14:textId="77777777" w:rsidR="009B5D42" w:rsidRDefault="009B5D42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  <w:lang w:val="en-US"/>
        </w:rPr>
      </w:pPr>
    </w:p>
    <w:p w14:paraId="39102543" w14:textId="2EC327B0" w:rsidR="009B5D42" w:rsidRPr="00186F21" w:rsidRDefault="000B525A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  <w:lang w:val="es-CL"/>
        </w:rPr>
      </w:pPr>
      <w:r w:rsidRPr="00186F21">
        <w:rPr>
          <w:rFonts w:ascii="Futura Bk BT" w:hAnsi="Futura Bk BT"/>
          <w:lang w:val="es-CL"/>
        </w:rPr>
        <w:t>Autonomía</w:t>
      </w:r>
      <w:r w:rsidR="009B5D42" w:rsidRPr="00186F21">
        <w:rPr>
          <w:rFonts w:ascii="Futura Bk BT" w:hAnsi="Futura Bk BT"/>
          <w:lang w:val="es-CL"/>
        </w:rPr>
        <w:t>:</w:t>
      </w:r>
    </w:p>
    <w:p w14:paraId="508ED5B8" w14:textId="13E31980" w:rsidR="009B5D42" w:rsidRDefault="009B5D42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 w:rsidRPr="00186F21">
        <w:rPr>
          <w:rFonts w:ascii="Futura Bk BT" w:hAnsi="Futura Bk BT"/>
          <w:lang w:val="es-CL"/>
        </w:rPr>
        <w:t>Normal (41) vs WB (38) y SAD (37)</w:t>
      </w:r>
      <w:r>
        <w:rPr>
          <w:rFonts w:ascii="Futura Bk BT" w:hAnsi="Futura Bk BT"/>
        </w:rPr>
        <w:t xml:space="preserve"> </w:t>
      </w:r>
    </w:p>
    <w:p w14:paraId="0A560E35" w14:textId="226BBE67" w:rsidR="00186F21" w:rsidRDefault="00186F21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1A744345" w14:textId="08158616" w:rsidR="00186F21" w:rsidRDefault="00186F21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Dominio del entorno </w:t>
      </w:r>
    </w:p>
    <w:p w14:paraId="3CC5B4D0" w14:textId="48F9E27F" w:rsidR="00186F21" w:rsidRDefault="00186F21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Normal (26) vs SAD (24)</w:t>
      </w:r>
    </w:p>
    <w:p w14:paraId="3572EE91" w14:textId="1536EEA5" w:rsidR="00186F21" w:rsidRDefault="00186F21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776DEBBB" w14:textId="681C2A68" w:rsidR="00186F21" w:rsidRDefault="00186F21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Crecimiento personal </w:t>
      </w:r>
    </w:p>
    <w:p w14:paraId="1B93B6F1" w14:textId="43BAD397" w:rsidR="00186F21" w:rsidRDefault="000B525A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WB (35) vs SAD (33.5)</w:t>
      </w:r>
    </w:p>
    <w:p w14:paraId="2C00231B" w14:textId="1C4F9CBA" w:rsidR="000B525A" w:rsidRDefault="000B525A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</w:p>
    <w:p w14:paraId="353C3DD9" w14:textId="3CE66DE2" w:rsidR="000B525A" w:rsidRDefault="000B525A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Propósito de vida</w:t>
      </w:r>
    </w:p>
    <w:p w14:paraId="5463A7F7" w14:textId="36226A98" w:rsidR="000B525A" w:rsidRPr="009B5D42" w:rsidRDefault="000B525A" w:rsidP="009B5D42">
      <w:p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>WB (28) vs SAD (27)</w:t>
      </w:r>
    </w:p>
    <w:sectPr w:rsidR="000B525A" w:rsidRPr="009B5D4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ristian Núñez" w:date="2021-11-19T17:42:00Z" w:initials="CN">
    <w:p w14:paraId="1695082C" w14:textId="4365CA90" w:rsidR="00A43E00" w:rsidRDefault="00A43E00">
      <w:pPr>
        <w:pStyle w:val="Textocomentario"/>
      </w:pPr>
      <w:r>
        <w:rPr>
          <w:rStyle w:val="Refdecomentario"/>
        </w:rPr>
        <w:annotationRef/>
      </w:r>
      <w:proofErr w:type="gramStart"/>
      <w:r>
        <w:t>Hay comparación de totales con cada una de las SS de SE…me refiero a SAD vs WB vs Normal…hay significancia?</w:t>
      </w:r>
      <w:proofErr w:type="gramEnd"/>
    </w:p>
  </w:comment>
  <w:comment w:id="1" w:author="Cristian Núñez" w:date="2021-11-19T17:44:00Z" w:initials="CN">
    <w:p w14:paraId="2FEA5E45" w14:textId="77777777" w:rsidR="00A43E00" w:rsidRDefault="00A43E00" w:rsidP="0036451F">
      <w:pPr>
        <w:pStyle w:val="Textocomentario"/>
      </w:pPr>
      <w:r>
        <w:rPr>
          <w:rStyle w:val="Refdecomentario"/>
        </w:rPr>
        <w:annotationRef/>
      </w:r>
      <w:r>
        <w:t xml:space="preserve">No veo el índice de severidad asociado a las variables de correlación y </w:t>
      </w:r>
      <w:proofErr w:type="spellStart"/>
      <w:proofErr w:type="gramStart"/>
      <w:r>
        <w:t>comparación.</w:t>
      </w:r>
      <w:r w:rsidR="0036451F">
        <w:t>Por</w:t>
      </w:r>
      <w:proofErr w:type="spellEnd"/>
      <w:proofErr w:type="gramEnd"/>
      <w:r w:rsidR="0036451F">
        <w:t xml:space="preserve"> ejemplo, severidad vs deporte, vs sexo, vs RYFF, etc.</w:t>
      </w:r>
    </w:p>
    <w:p w14:paraId="49340D61" w14:textId="4D7C2D80" w:rsidR="0036451F" w:rsidRDefault="0036451F" w:rsidP="0036451F">
      <w:pPr>
        <w:pStyle w:val="Textocomentario"/>
      </w:pPr>
    </w:p>
  </w:comment>
  <w:comment w:id="2" w:author="Cristian Núñez" w:date="2021-11-19T17:40:00Z" w:initials="CN">
    <w:p w14:paraId="16921ADD" w14:textId="77777777" w:rsidR="00C559A5" w:rsidRDefault="00C559A5">
      <w:pPr>
        <w:pStyle w:val="Textocomentario"/>
      </w:pPr>
      <w:r>
        <w:rPr>
          <w:rStyle w:val="Refdecomentario"/>
        </w:rPr>
        <w:annotationRef/>
      </w:r>
      <w:proofErr w:type="gramStart"/>
      <w:r>
        <w:t>Es significativa esta asociación?</w:t>
      </w:r>
      <w:proofErr w:type="gramEnd"/>
    </w:p>
    <w:p w14:paraId="5FEE6665" w14:textId="2C8C1F1B" w:rsidR="00C559A5" w:rsidRDefault="00C559A5">
      <w:pPr>
        <w:pStyle w:val="Textocomentario"/>
      </w:pPr>
    </w:p>
  </w:comment>
  <w:comment w:id="3" w:author="Cristian Núñez" w:date="2021-11-19T17:52:00Z" w:initials="CN">
    <w:p w14:paraId="173982BE" w14:textId="453FA08F" w:rsidR="00740095" w:rsidRDefault="00740095">
      <w:pPr>
        <w:pStyle w:val="Textocomentario"/>
      </w:pPr>
      <w:r>
        <w:rPr>
          <w:rStyle w:val="Refdecomentario"/>
        </w:rPr>
        <w:annotationRef/>
      </w:r>
      <w:proofErr w:type="gramStart"/>
      <w:r>
        <w:t>Es significativo?</w:t>
      </w:r>
      <w:proofErr w:type="gramEnd"/>
    </w:p>
  </w:comment>
  <w:comment w:id="4" w:author="Cristian Núñez" w:date="2021-11-19T17:55:00Z" w:initials="CN">
    <w:p w14:paraId="2E3633E9" w14:textId="3F9DE233" w:rsidR="0072533F" w:rsidRDefault="0072533F">
      <w:pPr>
        <w:pStyle w:val="Textocomentario"/>
      </w:pPr>
      <w:r>
        <w:rPr>
          <w:rStyle w:val="Refdecomentario"/>
        </w:rPr>
        <w:annotationRef/>
      </w:r>
      <w:r w:rsidRPr="0072533F">
        <w:rPr>
          <w:i/>
          <w:iCs/>
        </w:rPr>
        <w:t>P</w:t>
      </w:r>
      <w:r>
        <w:t>= ¿?</w:t>
      </w:r>
    </w:p>
  </w:comment>
  <w:comment w:id="5" w:author="Cristian Núñez" w:date="2021-11-19T17:45:00Z" w:initials="CN">
    <w:p w14:paraId="3AEDDE66" w14:textId="3E8BD79C" w:rsidR="00A43E00" w:rsidRDefault="00A43E00">
      <w:pPr>
        <w:pStyle w:val="Textocomentario"/>
      </w:pPr>
      <w:r>
        <w:rPr>
          <w:rStyle w:val="Refdecomentario"/>
        </w:rPr>
        <w:annotationRef/>
      </w:r>
      <w:proofErr w:type="spellStart"/>
      <w:r>
        <w:t>Seria</w:t>
      </w:r>
      <w:proofErr w:type="spellEnd"/>
      <w:r>
        <w:t xml:space="preserve"> interesante hacer una grafica con las 5 figuras que ya muestras en la pagina referida a cada subgrupo de RYFF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95082C" w15:done="0"/>
  <w15:commentEx w15:paraId="49340D61" w15:done="0"/>
  <w15:commentEx w15:paraId="5FEE6665" w15:done="0"/>
  <w15:commentEx w15:paraId="173982BE" w15:done="0"/>
  <w15:commentEx w15:paraId="2E3633E9" w15:done="0"/>
  <w15:commentEx w15:paraId="3AEDDE6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2606B" w16cex:dateUtc="2021-11-19T20:42:00Z"/>
  <w16cex:commentExtensible w16cex:durableId="254260EA" w16cex:dateUtc="2021-11-19T20:44:00Z"/>
  <w16cex:commentExtensible w16cex:durableId="2542600D" w16cex:dateUtc="2021-11-19T20:40:00Z"/>
  <w16cex:commentExtensible w16cex:durableId="254262F9" w16cex:dateUtc="2021-11-19T20:52:00Z"/>
  <w16cex:commentExtensible w16cex:durableId="254263A3" w16cex:dateUtc="2021-11-19T20:55:00Z"/>
  <w16cex:commentExtensible w16cex:durableId="25426142" w16cex:dateUtc="2021-11-19T20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95082C" w16cid:durableId="2542606B"/>
  <w16cid:commentId w16cid:paraId="49340D61" w16cid:durableId="254260EA"/>
  <w16cid:commentId w16cid:paraId="5FEE6665" w16cid:durableId="2542600D"/>
  <w16cid:commentId w16cid:paraId="173982BE" w16cid:durableId="254262F9"/>
  <w16cid:commentId w16cid:paraId="2E3633E9" w16cid:durableId="254263A3"/>
  <w16cid:commentId w16cid:paraId="3AEDDE66" w16cid:durableId="2542614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Optima-Regular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73EE5"/>
    <w:multiLevelType w:val="hybridMultilevel"/>
    <w:tmpl w:val="5D50586E"/>
    <w:lvl w:ilvl="0" w:tplc="F3F0CA3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87091"/>
    <w:multiLevelType w:val="hybridMultilevel"/>
    <w:tmpl w:val="95A8E730"/>
    <w:lvl w:ilvl="0" w:tplc="340A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istian Núñez">
    <w15:presenceInfo w15:providerId="None" w15:userId="Cristian Núñez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UGMsyMLY0MjJR0lIJTi4sz8/NACoxrAcrzb20sAAAA"/>
  </w:docVars>
  <w:rsids>
    <w:rsidRoot w:val="00FD0AB2"/>
    <w:rsid w:val="00075BE0"/>
    <w:rsid w:val="000B525A"/>
    <w:rsid w:val="00186F21"/>
    <w:rsid w:val="00356F7D"/>
    <w:rsid w:val="0036451F"/>
    <w:rsid w:val="003B381B"/>
    <w:rsid w:val="004B4D6F"/>
    <w:rsid w:val="004E2DF6"/>
    <w:rsid w:val="0072533F"/>
    <w:rsid w:val="00740095"/>
    <w:rsid w:val="009B5D42"/>
    <w:rsid w:val="00A43E00"/>
    <w:rsid w:val="00A515A7"/>
    <w:rsid w:val="00A814B8"/>
    <w:rsid w:val="00C559A5"/>
    <w:rsid w:val="00D253CB"/>
    <w:rsid w:val="00E9012F"/>
    <w:rsid w:val="00EC3D30"/>
    <w:rsid w:val="00FD0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EE7E42"/>
  <w15:chartTrackingRefBased/>
  <w15:docId w15:val="{26CE80BF-E72F-44E1-9CDE-B80342E06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FD0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9012F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C559A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559A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559A5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559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559A5"/>
    <w:rPr>
      <w:b/>
      <w:bCs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2</Pages>
  <Words>417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Núñez</dc:creator>
  <cp:keywords/>
  <dc:description/>
  <cp:lastModifiedBy>Cristian Núñez</cp:lastModifiedBy>
  <cp:revision>8</cp:revision>
  <dcterms:created xsi:type="dcterms:W3CDTF">2021-11-11T11:55:00Z</dcterms:created>
  <dcterms:modified xsi:type="dcterms:W3CDTF">2021-11-19T20:56:00Z</dcterms:modified>
</cp:coreProperties>
</file>